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80B7F" w:rsidRDefault="009009DC" w:rsidP="00980B7F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80B7F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Петровац на Млав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bookmarkStart w:id="0" w:name="_GoBack"/>
      <w:bookmarkEnd w:id="0"/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 w:rsidRPr="00CA0418">
        <w:rPr>
          <w:rFonts w:ascii="Times New Roman" w:eastAsia="Times New Roman" w:hAnsi="Times New Roman" w:cs="Times New Roman"/>
          <w:sz w:val="24"/>
          <w:szCs w:val="24"/>
        </w:rPr>
        <w:t>Овај предрачун је обавезно поднети уз пријаву.</w:t>
      </w:r>
      <w:proofErr w:type="gramEnd"/>
    </w:p>
    <w:p w:rsidR="00CC09F2" w:rsidRDefault="00030EE3" w:rsidP="00CC09F2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675765" w:rsidRPr="00916EC9" w:rsidRDefault="00675765" w:rsidP="00CC09F2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10031" w:type="dxa"/>
        <w:tblLook w:val="04A0"/>
      </w:tblPr>
      <w:tblGrid>
        <w:gridCol w:w="747"/>
        <w:gridCol w:w="9284"/>
      </w:tblGrid>
      <w:tr w:rsidR="00A30860" w:rsidRPr="0066540E" w:rsidTr="00267D5C">
        <w:trPr>
          <w:trHeight w:val="89"/>
        </w:trPr>
        <w:tc>
          <w:tcPr>
            <w:tcW w:w="747" w:type="dxa"/>
            <w:shd w:val="clear" w:color="auto" w:fill="E7E6E6" w:themeFill="background2"/>
            <w:vAlign w:val="center"/>
          </w:tcPr>
          <w:p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30860" w:rsidRDefault="00F50D05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="001C5159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:rsidR="001C5159" w:rsidRDefault="001C5159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C5159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СУНЦЕ МАРИНКОВИЋ ДОО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274144">
              <w:rPr>
                <w:rFonts w:ascii="Times New Roman" w:eastAsia="Times New Roman" w:hAnsi="Times New Roman" w:cs="Times New Roman"/>
                <w:color w:val="000000"/>
              </w:rPr>
              <w:t>КРАГУЈЕВАЦ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Лепенички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булевар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39,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40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Крагујевац</w:t>
            </w:r>
            <w:proofErr w:type="spellEnd"/>
            <w:r w:rsidR="000F5935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0F5935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0F5935">
              <w:rPr>
                <w:rFonts w:ascii="Times New Roman" w:eastAsia="Times New Roman" w:hAnsi="Times New Roman" w:cs="Times New Roman"/>
                <w:color w:val="000000"/>
              </w:rPr>
              <w:t xml:space="preserve"> : </w:t>
            </w:r>
            <w:r w:rsidR="000F5935">
              <w:rPr>
                <w:rFonts w:ascii="Times New Roman" w:eastAsia="Times New Roman" w:hAnsi="Times New Roman" w:cs="Times New Roman"/>
                <w:color w:val="000000"/>
                <w:lang/>
              </w:rPr>
              <w:t>+381 34 330 87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1C5159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C5159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МЕШОВИТО ПРЕДУЗЕЋЕ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ЕВРОМЕТАЛ“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ЗА ПРОИЗВОДЊУ, ТРГОВИНУ И УСЛУГЕ ДОО, </w:t>
            </w:r>
            <w:r w:rsidRPr="00274144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Забрђски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пут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21</w:t>
            </w:r>
            <w:r w:rsidR="00BB5843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,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 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>063/89-00-136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1C5159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C5159" w:rsidRPr="006E520F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ЂОРЂЕ КАРАН ПРЕДУЗЕТНИК, САМОСТАЛНА ЗАНАТСКА РАДЊА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КАРАН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274144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gram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 :</w:t>
            </w:r>
            <w:proofErr w:type="gram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215-459.</w:t>
            </w:r>
          </w:p>
          <w:p w:rsidR="001C5159" w:rsidRDefault="001C5159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C5159" w:rsidRPr="00A11CE6" w:rsidRDefault="001C5159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30860" w:rsidRPr="0066540E" w:rsidTr="00267D5C">
        <w:trPr>
          <w:trHeight w:val="89"/>
        </w:trPr>
        <w:tc>
          <w:tcPr>
            <w:tcW w:w="747" w:type="dxa"/>
            <w:shd w:val="clear" w:color="auto" w:fill="E7E6E6" w:themeFill="background2"/>
            <w:vAlign w:val="center"/>
          </w:tcPr>
          <w:p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30860" w:rsidRDefault="00F50D0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остављање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заједнице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0D0585"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="001C515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1C5159" w:rsidRDefault="001C5159" w:rsidP="00A30860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C5159" w:rsidRDefault="001C5159" w:rsidP="001C515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ДРУШТВО ЗА ПРОИЗВОДЊУ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СПОЉНУ И УНУТРАШЊУ ТРГОВИНУ И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ПОСРЕДОВАЊЕ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ДОНИЋ ДОО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274144">
              <w:rPr>
                <w:rFonts w:ascii="Times New Roman" w:eastAsia="Times New Roman" w:hAnsi="Times New Roman" w:cs="Times New Roman"/>
                <w:color w:val="000000"/>
              </w:rPr>
              <w:t>ВЕЛИКА ПЛА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илош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Великог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3, 11320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Велик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Пла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BB5843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>026/515-20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1C5159" w:rsidRDefault="001C5159" w:rsidP="001C515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C5159" w:rsidRDefault="001C5159" w:rsidP="001C515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MIXI COLOR“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274144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Петр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Добрњц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44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B5843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>063/368-08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1C5159" w:rsidRDefault="001C5159" w:rsidP="001C5159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C5159" w:rsidRPr="001C5159" w:rsidRDefault="001C5159" w:rsidP="001C515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                                 </w:t>
            </w:r>
          </w:p>
          <w:p w:rsidR="001C5159" w:rsidRPr="00A11CE6" w:rsidRDefault="001C5159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860" w:rsidRPr="0066540E" w:rsidTr="00267D5C">
        <w:trPr>
          <w:trHeight w:val="2117"/>
        </w:trPr>
        <w:tc>
          <w:tcPr>
            <w:tcW w:w="747" w:type="dxa"/>
            <w:shd w:val="clear" w:color="auto" w:fill="E7E6E6" w:themeFill="background2"/>
            <w:vAlign w:val="center"/>
          </w:tcPr>
          <w:p w:rsidR="00A30860" w:rsidRPr="0066540E" w:rsidRDefault="0095461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A30860" w:rsidRDefault="00F50D0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0D0585"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 w:rsid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  <w:r w:rsidR="001C5159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;</w:t>
            </w:r>
          </w:p>
          <w:p w:rsidR="00210743" w:rsidRDefault="00210743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210743" w:rsidRDefault="001C5159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ГАСТЕЦ ДОО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РШАЦ</w:t>
            </w:r>
            <w:r w:rsidR="00210743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>Ђуре</w:t>
            </w:r>
            <w:proofErr w:type="spellEnd"/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210743">
              <w:rPr>
                <w:rFonts w:ascii="Times New Roman" w:eastAsia="Times New Roman" w:hAnsi="Times New Roman" w:cs="Times New Roman"/>
                <w:color w:val="000000"/>
              </w:rPr>
              <w:t>Цвејића</w:t>
            </w:r>
            <w:proofErr w:type="spellEnd"/>
            <w:r w:rsidR="00210743">
              <w:rPr>
                <w:rFonts w:ascii="Times New Roman" w:eastAsia="Times New Roman" w:hAnsi="Times New Roman" w:cs="Times New Roman"/>
                <w:color w:val="000000"/>
              </w:rPr>
              <w:t xml:space="preserve"> 2,</w:t>
            </w:r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26300 </w:t>
            </w:r>
            <w:proofErr w:type="spellStart"/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>Вршац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25-23-29</w:t>
            </w:r>
            <w:r w:rsidR="00210743">
              <w:rPr>
                <w:rFonts w:ascii="Times New Roman" w:eastAsia="Times New Roman" w:hAnsi="Times New Roman" w:cs="Times New Roman"/>
                <w:color w:val="000000"/>
              </w:rPr>
              <w:t>;</w:t>
            </w:r>
            <w:r w:rsidR="00210743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210743" w:rsidRDefault="00210743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980B7F" w:rsidRPr="00BB5843" w:rsidRDefault="00210743" w:rsidP="00BB5843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ДРУШТВО ЗА ПРОИЗВОДЊУ, СПОЉНУ И УНУТРАШЊУ ТРГОВИНУ И ПОСРЕДОВАЊЕ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ДОНИЋ ДОО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ВЕЛИКА ПЛА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илош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Великог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3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132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елик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ла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 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>026/515-20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F50D05" w:rsidRDefault="00F50D05" w:rsidP="0021074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10743" w:rsidRDefault="00210743" w:rsidP="00210743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МИН ЕЛЕКТРО“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Драгоше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6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5/80-69-788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;</w:t>
            </w:r>
          </w:p>
          <w:p w:rsidR="00210743" w:rsidRDefault="00210743" w:rsidP="0021074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10743" w:rsidRPr="006E520F" w:rsidRDefault="00210743" w:rsidP="001C515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267D5C"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ERGY NET ONE ДОО</w:t>
            </w:r>
            <w:r w:rsidR="00267D5C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gramStart"/>
            <w:r w:rsidR="00267D5C"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="00267D5C" w:rsidRPr="00FA247C">
              <w:rPr>
                <w:rFonts w:ascii="Times New Roman" w:eastAsia="Times New Roman" w:hAnsi="Times New Roman" w:cs="Times New Roman"/>
                <w:color w:val="000000"/>
              </w:rPr>
              <w:t>Рибарс</w:t>
            </w:r>
            <w:r w:rsidR="00267D5C">
              <w:rPr>
                <w:rFonts w:ascii="Times New Roman" w:eastAsia="Times New Roman" w:hAnsi="Times New Roman" w:cs="Times New Roman"/>
                <w:color w:val="000000"/>
              </w:rPr>
              <w:t>ка</w:t>
            </w:r>
            <w:proofErr w:type="spellEnd"/>
            <w:proofErr w:type="gramEnd"/>
            <w:r w:rsidR="00267D5C">
              <w:rPr>
                <w:rFonts w:ascii="Times New Roman" w:eastAsia="Times New Roman" w:hAnsi="Times New Roman" w:cs="Times New Roman"/>
                <w:color w:val="000000"/>
              </w:rPr>
              <w:t xml:space="preserve"> 9, </w:t>
            </w:r>
            <w:r w:rsidR="00267D5C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35000 </w:t>
            </w:r>
            <w:proofErr w:type="spellStart"/>
            <w:r w:rsidR="00267D5C"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>, телефон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89-86-021</w:t>
            </w:r>
            <w:r w:rsidR="00267D5C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210743" w:rsidRPr="00210743" w:rsidRDefault="00210743" w:rsidP="001C5159">
            <w:pPr>
              <w:rPr>
                <w:rStyle w:val="markedcontent"/>
                <w:rFonts w:ascii="Times New Roman" w:eastAsia="Times New Roman" w:hAnsi="Times New Roman" w:cs="Times New Roman"/>
                <w:color w:val="000000"/>
              </w:rPr>
            </w:pPr>
          </w:p>
          <w:p w:rsidR="001C5159" w:rsidRPr="00A11CE6" w:rsidRDefault="001C5159" w:rsidP="000D0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0585" w:rsidRPr="0066540E" w:rsidTr="00267D5C">
        <w:trPr>
          <w:trHeight w:val="2101"/>
        </w:trPr>
        <w:tc>
          <w:tcPr>
            <w:tcW w:w="747" w:type="dxa"/>
            <w:shd w:val="clear" w:color="auto" w:fill="E7E6E6" w:themeFill="background2"/>
            <w:vAlign w:val="center"/>
          </w:tcPr>
          <w:p w:rsidR="000D0585" w:rsidRPr="0066540E" w:rsidDel="00A00A87" w:rsidRDefault="0095461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D0585" w:rsidRDefault="00F50D05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="000D0585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 w:rsidR="000D0585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  <w:r w:rsidR="00267D5C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</w:p>
          <w:p w:rsidR="00267D5C" w:rsidRDefault="00267D5C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67D5C" w:rsidRDefault="00267D5C" w:rsidP="00267D5C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ДРУШТВО ЗА ПРОИЗВОДЊУ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СПОЉНУ И УНУТРАШЊУ ТРГОВИНУ И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ПОСРЕДОВАЊЕ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ДОНИЋ ДОО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ВЕЛИКА ПЛА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илош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еликог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93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132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елик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ла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6E520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26/515-20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267D5C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МИН ЕЛЕКТРО“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Драгоше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6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5/80-69-788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Pr="00210743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ERGY NET ONE ДОО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gram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Рибарс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ка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350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>, телефон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89-86-02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</w:p>
          <w:p w:rsidR="00267D5C" w:rsidRP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Pr="00267D5C" w:rsidRDefault="00267D5C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0585" w:rsidRPr="0066540E" w:rsidTr="00267D5C">
        <w:trPr>
          <w:trHeight w:val="2419"/>
        </w:trPr>
        <w:tc>
          <w:tcPr>
            <w:tcW w:w="747" w:type="dxa"/>
            <w:shd w:val="clear" w:color="auto" w:fill="E7E6E6" w:themeFill="background2"/>
            <w:vAlign w:val="center"/>
          </w:tcPr>
          <w:p w:rsidR="000D0585" w:rsidRDefault="0095461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D0585" w:rsidRDefault="00F50D05" w:rsidP="006A537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="000D0585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  <w:r w:rsidR="00267D5C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ГАСТЕЦ ДОО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РШАЦ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Ђуре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Цвејић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2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26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ршац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,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25-23-2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МИН ЕЛЕКТРО“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Драгоше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6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5/80-69-788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Default="00267D5C" w:rsidP="006A53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ERGY NET ONE ДОО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, ЈАГОДИНА</w:t>
            </w:r>
            <w:r w:rsidR="00BB5843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Рибарс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к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350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>,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89-86-02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6A537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Pr="00267D5C" w:rsidRDefault="00267D5C" w:rsidP="00267D5C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ДРУШТВО ЗА ПРОИЗВОДЊУ, СПОЉНУ И УНУТРАШЊУ ТРГОВИНУ И ПОСРЕДОВАЊЕ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ДОНИЋ ДОО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ВЕЛИКА ПЛА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илош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Великог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3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132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Велик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ла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proofErr w:type="gram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26/515-200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267D5C" w:rsidRDefault="00267D5C" w:rsidP="006A537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67D5C" w:rsidRPr="00267D5C" w:rsidRDefault="00267D5C" w:rsidP="006A537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D0585" w:rsidRPr="0066540E" w:rsidTr="00267D5C">
        <w:trPr>
          <w:trHeight w:val="1335"/>
        </w:trPr>
        <w:tc>
          <w:tcPr>
            <w:tcW w:w="747" w:type="dxa"/>
            <w:shd w:val="clear" w:color="auto" w:fill="E7E6E6" w:themeFill="background2"/>
            <w:vAlign w:val="center"/>
          </w:tcPr>
          <w:p w:rsidR="000D0585" w:rsidRDefault="0095461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D0585" w:rsidRDefault="00F50D05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="000D0585"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  <w:r w:rsidR="00267D5C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</w:p>
          <w:p w:rsidR="00267D5C" w:rsidRPr="00267D5C" w:rsidRDefault="00267D5C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МИН ЕЛЕКТРО“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Драгоше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6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980B7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5/80-69-788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6E520F" w:rsidRPr="00BB5843" w:rsidRDefault="006E520F" w:rsidP="00267D5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ERGY NET ONE ДОО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>, ЈАГОДИНА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Рибарс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к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9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350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Јагодина</w:t>
            </w:r>
            <w:proofErr w:type="spellEnd"/>
            <w:r w:rsidR="00980B7F">
              <w:rPr>
                <w:rFonts w:ascii="Times New Roman" w:eastAsia="Times New Roman" w:hAnsi="Times New Roman" w:cs="Times New Roman"/>
                <w:color w:val="000000"/>
              </w:rPr>
              <w:t>, телефон :</w:t>
            </w:r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89-86-02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Pr="00267D5C" w:rsidRDefault="00267D5C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D0585" w:rsidRPr="0066540E" w:rsidTr="00267D5C">
        <w:trPr>
          <w:trHeight w:val="504"/>
        </w:trPr>
        <w:tc>
          <w:tcPr>
            <w:tcW w:w="747" w:type="dxa"/>
            <w:shd w:val="clear" w:color="auto" w:fill="E7E6E6" w:themeFill="background2"/>
            <w:vAlign w:val="center"/>
          </w:tcPr>
          <w:p w:rsidR="000D0585" w:rsidRDefault="0095461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84" w:type="dxa"/>
          </w:tcPr>
          <w:p w:rsidR="00F50D05" w:rsidRDefault="00F50D05" w:rsidP="00267D5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6E520F" w:rsidRPr="006E520F" w:rsidRDefault="000D0585" w:rsidP="00267D5C">
            <w:pPr>
              <w:rPr>
                <w:rFonts w:ascii="Times New Roman" w:hAnsi="Times New Roman" w:cs="Times New Roman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="00267D5C">
              <w:rPr>
                <w:rStyle w:val="markedcontent"/>
                <w:rFonts w:ascii="Times New Roman" w:hAnsi="Times New Roman" w:cs="Times New Roman"/>
              </w:rPr>
              <w:t>:</w:t>
            </w:r>
          </w:p>
          <w:p w:rsidR="006E520F" w:rsidRDefault="006E520F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67D5C" w:rsidRDefault="00267D5C" w:rsidP="00267D5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Т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МИН ЕЛЕКТРО“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ПЕТРОВАЦ НА МЛАВИ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Драгоше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6, </w:t>
            </w: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12300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Петровац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на</w:t>
            </w:r>
            <w:proofErr w:type="spellEnd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A247C">
              <w:rPr>
                <w:rFonts w:ascii="Times New Roman" w:eastAsia="Times New Roman" w:hAnsi="Times New Roman" w:cs="Times New Roman"/>
                <w:color w:val="000000"/>
              </w:rPr>
              <w:t>Млави</w:t>
            </w:r>
            <w:proofErr w:type="spell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6E520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: 065/80-69-788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;</w:t>
            </w:r>
          </w:p>
          <w:p w:rsidR="00267D5C" w:rsidRDefault="00267D5C" w:rsidP="00267D5C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67D5C" w:rsidRPr="00980B7F" w:rsidRDefault="00267D5C" w:rsidP="000D0585">
            <w:pPr>
              <w:rPr>
                <w:rStyle w:val="markedcontent"/>
                <w:rFonts w:ascii="Times New Roman" w:eastAsia="Times New Roman" w:hAnsi="Times New Roman" w:cs="Times New Roman"/>
                <w:color w:val="000000"/>
              </w:rPr>
            </w:pPr>
            <w:r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СЗР </w:t>
            </w:r>
            <w:r w:rsidRPr="00FA247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„ЕЛСОЛ“,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677E5">
              <w:rPr>
                <w:rFonts w:ascii="Times New Roman" w:eastAsia="Times New Roman" w:hAnsi="Times New Roman" w:cs="Times New Roman"/>
                <w:color w:val="000000"/>
              </w:rPr>
              <w:t>ПОЖАРЕВАЦ</w:t>
            </w:r>
            <w:r w:rsidR="00980B7F" w:rsidRPr="00FA247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4F6292">
              <w:rPr>
                <w:rFonts w:ascii="Times New Roman" w:eastAsia="Times New Roman" w:hAnsi="Times New Roman" w:cs="Times New Roman"/>
                <w:color w:val="000000"/>
              </w:rPr>
              <w:t>Хајдук Вељкова 196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="004F6292">
              <w:rPr>
                <w:rFonts w:ascii="Times New Roman" w:eastAsia="Times New Roman" w:hAnsi="Times New Roman" w:cs="Times New Roman"/>
                <w:color w:val="000000"/>
              </w:rPr>
              <w:t xml:space="preserve"> 12000 </w:t>
            </w:r>
            <w:proofErr w:type="spellStart"/>
            <w:r w:rsidR="004F6292">
              <w:rPr>
                <w:rFonts w:ascii="Times New Roman" w:eastAsia="Times New Roman" w:hAnsi="Times New Roman" w:cs="Times New Roman"/>
                <w:color w:val="000000"/>
              </w:rPr>
              <w:t>Пожаревац</w:t>
            </w:r>
            <w:proofErr w:type="spell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proofErr w:type="gramStart"/>
            <w:r w:rsidR="006E520F">
              <w:rPr>
                <w:rFonts w:ascii="Times New Roman" w:eastAsia="Times New Roman" w:hAnsi="Times New Roman" w:cs="Times New Roman"/>
                <w:color w:val="000000"/>
              </w:rPr>
              <w:t>телефон</w:t>
            </w:r>
            <w:proofErr w:type="spell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  <w:r w:rsidR="006E520F">
              <w:rPr>
                <w:rFonts w:ascii="Times New Roman" w:eastAsia="Times New Roman" w:hAnsi="Times New Roman" w:cs="Times New Roman"/>
                <w:color w:val="000000"/>
              </w:rPr>
              <w:t xml:space="preserve"> 063/374-861</w:t>
            </w:r>
            <w:r w:rsidR="00980B7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267D5C" w:rsidRDefault="00267D5C" w:rsidP="000D0585">
            <w:pPr>
              <w:rPr>
                <w:rStyle w:val="markedcontent"/>
                <w:rFonts w:ascii="Times New Roman" w:hAnsi="Times New Roman" w:cs="Times New Roman"/>
              </w:rPr>
            </w:pPr>
          </w:p>
          <w:p w:rsidR="00267D5C" w:rsidRDefault="00267D5C" w:rsidP="000D0585">
            <w:pPr>
              <w:rPr>
                <w:rStyle w:val="markedcontent"/>
                <w:rFonts w:ascii="Times New Roman" w:hAnsi="Times New Roman" w:cs="Times New Roman"/>
              </w:rPr>
            </w:pPr>
          </w:p>
          <w:p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16B1" w:rsidRDefault="004E16B1" w:rsidP="00CB7E8C">
      <w:pPr>
        <w:spacing w:after="0" w:line="240" w:lineRule="auto"/>
      </w:pPr>
      <w:r>
        <w:separator/>
      </w:r>
    </w:p>
  </w:endnote>
  <w:endnote w:type="continuationSeparator" w:id="0">
    <w:p w:rsidR="004E16B1" w:rsidRDefault="004E16B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16B1" w:rsidRDefault="004E16B1" w:rsidP="00CB7E8C">
      <w:pPr>
        <w:spacing w:after="0" w:line="240" w:lineRule="auto"/>
      </w:pPr>
      <w:r>
        <w:separator/>
      </w:r>
    </w:p>
  </w:footnote>
  <w:footnote w:type="continuationSeparator" w:id="0">
    <w:p w:rsidR="004E16B1" w:rsidRDefault="004E16B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469F"/>
    <w:rsid w:val="000B5B83"/>
    <w:rsid w:val="000D0585"/>
    <w:rsid w:val="000D4ACD"/>
    <w:rsid w:val="000D62C7"/>
    <w:rsid w:val="000F34C9"/>
    <w:rsid w:val="000F5935"/>
    <w:rsid w:val="00103269"/>
    <w:rsid w:val="00115E5A"/>
    <w:rsid w:val="00121771"/>
    <w:rsid w:val="001247E7"/>
    <w:rsid w:val="001444DB"/>
    <w:rsid w:val="00145D69"/>
    <w:rsid w:val="00157B30"/>
    <w:rsid w:val="00165F07"/>
    <w:rsid w:val="001C5159"/>
    <w:rsid w:val="001F35F5"/>
    <w:rsid w:val="00201EE4"/>
    <w:rsid w:val="0020470D"/>
    <w:rsid w:val="00210743"/>
    <w:rsid w:val="00215AAC"/>
    <w:rsid w:val="002264EA"/>
    <w:rsid w:val="00246D4E"/>
    <w:rsid w:val="00267D5C"/>
    <w:rsid w:val="002B31BC"/>
    <w:rsid w:val="002B5978"/>
    <w:rsid w:val="002C788C"/>
    <w:rsid w:val="002D37E0"/>
    <w:rsid w:val="002F7E8D"/>
    <w:rsid w:val="00370499"/>
    <w:rsid w:val="003963CF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16B1"/>
    <w:rsid w:val="004E3338"/>
    <w:rsid w:val="004F4F22"/>
    <w:rsid w:val="004F5E6D"/>
    <w:rsid w:val="004F629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10B9"/>
    <w:rsid w:val="0066540E"/>
    <w:rsid w:val="00670599"/>
    <w:rsid w:val="00675765"/>
    <w:rsid w:val="00682E9E"/>
    <w:rsid w:val="00696A29"/>
    <w:rsid w:val="006A537D"/>
    <w:rsid w:val="006B261C"/>
    <w:rsid w:val="006C252A"/>
    <w:rsid w:val="006E46BB"/>
    <w:rsid w:val="006E520F"/>
    <w:rsid w:val="006F1F74"/>
    <w:rsid w:val="006F301A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C3A60"/>
    <w:rsid w:val="007E37D4"/>
    <w:rsid w:val="007F4039"/>
    <w:rsid w:val="00810731"/>
    <w:rsid w:val="00811065"/>
    <w:rsid w:val="00814F24"/>
    <w:rsid w:val="00871655"/>
    <w:rsid w:val="00882D11"/>
    <w:rsid w:val="008868D5"/>
    <w:rsid w:val="008A0D35"/>
    <w:rsid w:val="008C2081"/>
    <w:rsid w:val="008D0F54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4610"/>
    <w:rsid w:val="0097541E"/>
    <w:rsid w:val="0097747A"/>
    <w:rsid w:val="00980B7F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B5843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09F2"/>
    <w:rsid w:val="00CC78DF"/>
    <w:rsid w:val="00D13CF6"/>
    <w:rsid w:val="00D17F10"/>
    <w:rsid w:val="00D24529"/>
    <w:rsid w:val="00D54D97"/>
    <w:rsid w:val="00D745B6"/>
    <w:rsid w:val="00D778AB"/>
    <w:rsid w:val="00D853EF"/>
    <w:rsid w:val="00D91F57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50D05"/>
    <w:rsid w:val="00F7002D"/>
    <w:rsid w:val="00F775AD"/>
    <w:rsid w:val="00F85A30"/>
    <w:rsid w:val="00FA01F1"/>
    <w:rsid w:val="00FA3466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BD20E-C48D-4FC7-96BF-B209A5D8A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04</cp:lastModifiedBy>
  <cp:revision>4</cp:revision>
  <cp:lastPrinted>2021-07-21T07:14:00Z</cp:lastPrinted>
  <dcterms:created xsi:type="dcterms:W3CDTF">2022-07-11T10:58:00Z</dcterms:created>
  <dcterms:modified xsi:type="dcterms:W3CDTF">2022-07-14T09:04:00Z</dcterms:modified>
</cp:coreProperties>
</file>